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e797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8d76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480cd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